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3976DC3F" w:rsidR="00BE00EA" w:rsidRPr="00BE00EA" w:rsidRDefault="00E55F9F" w:rsidP="007457D7">
      <w:pPr>
        <w:spacing w:line="240" w:lineRule="auto"/>
        <w:jc w:val="center"/>
        <w:rPr>
          <w:b/>
          <w:sz w:val="40"/>
          <w:szCs w:val="40"/>
        </w:rPr>
      </w:pPr>
      <w:bookmarkStart w:id="0" w:name="_Hlk52441601"/>
      <w:r>
        <w:rPr>
          <w:b/>
          <w:sz w:val="40"/>
          <w:szCs w:val="40"/>
        </w:rPr>
        <w:t xml:space="preserve">Lab </w:t>
      </w:r>
      <w:r w:rsidR="00EC671F">
        <w:rPr>
          <w:b/>
          <w:sz w:val="40"/>
          <w:szCs w:val="40"/>
        </w:rPr>
        <w:t xml:space="preserve">Sessional </w:t>
      </w:r>
      <w:r w:rsidR="00A14BA1">
        <w:rPr>
          <w:b/>
          <w:sz w:val="40"/>
          <w:szCs w:val="40"/>
        </w:rPr>
        <w:t>1</w:t>
      </w:r>
    </w:p>
    <w:bookmarkEnd w:id="0"/>
    <w:p w14:paraId="7B3AE304" w14:textId="6FC7618A" w:rsidR="00BE00EA" w:rsidRPr="009844BB" w:rsidRDefault="00EC671F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Solution</w:t>
      </w:r>
      <w:r w:rsidR="00EC1F83">
        <w:rPr>
          <w:bCs/>
          <w:color w:val="808080" w:themeColor="background1" w:themeShade="80"/>
          <w:szCs w:val="24"/>
        </w:rPr>
        <w:t xml:space="preserve"> 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2DCA124D" w:rsidR="00E056B9" w:rsidRPr="000A31EE" w:rsidRDefault="002E244D" w:rsidP="00E056B9">
      <w:pPr>
        <w:spacing w:line="240" w:lineRule="auto"/>
        <w:jc w:val="center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Mr</w:t>
      </w:r>
      <w:proofErr w:type="spellEnd"/>
      <w:r>
        <w:rPr>
          <w:b/>
          <w:bCs/>
          <w:sz w:val="32"/>
          <w:szCs w:val="32"/>
        </w:rPr>
        <w:t xml:space="preserve"> Kashif</w:t>
      </w:r>
    </w:p>
    <w:p w14:paraId="4C23DE5E" w14:textId="7D3C550C" w:rsidR="00E056B9" w:rsidRPr="000A31EE" w:rsidRDefault="00E55F9F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EMO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3042F9F0" w:rsidR="00670203" w:rsidRPr="00670203" w:rsidRDefault="00E55F9F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April 8, 2021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379456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A16B9B" w14:textId="255CE013" w:rsidR="00BE00EA" w:rsidRPr="008A59D7" w:rsidRDefault="008A59D7" w:rsidP="00EC671F">
          <w:pPr>
            <w:pStyle w:val="TOCHeading"/>
            <w:rPr>
              <w:rStyle w:val="TitleChar"/>
              <w:color w:val="auto"/>
            </w:rPr>
          </w:pPr>
          <w:r w:rsidRPr="008A59D7">
            <w:rPr>
              <w:rStyle w:val="TitleChar"/>
              <w:color w:val="auto"/>
            </w:rPr>
            <w:t xml:space="preserve">Table of </w:t>
          </w:r>
          <w:r w:rsidR="00BE00EA" w:rsidRPr="008A59D7">
            <w:rPr>
              <w:rStyle w:val="TitleChar"/>
              <w:color w:val="auto"/>
            </w:rPr>
            <w:t>Contents</w:t>
          </w:r>
        </w:p>
        <w:p w14:paraId="0CE8BC85" w14:textId="11AAF11B" w:rsidR="00510AC8" w:rsidRDefault="00BE00E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BE00EA">
            <w:rPr>
              <w:szCs w:val="24"/>
            </w:rPr>
            <w:fldChar w:fldCharType="begin"/>
          </w:r>
          <w:r w:rsidRPr="00BE00EA">
            <w:rPr>
              <w:szCs w:val="24"/>
            </w:rPr>
            <w:instrText xml:space="preserve"> TOC \o "1-3" \h \z \u </w:instrText>
          </w:r>
          <w:r w:rsidRPr="00BE00EA">
            <w:rPr>
              <w:szCs w:val="24"/>
            </w:rPr>
            <w:fldChar w:fldCharType="separate"/>
          </w:r>
          <w:hyperlink w:anchor="_Toc68791289" w:history="1">
            <w:r w:rsidR="00510AC8" w:rsidRPr="00712CF7">
              <w:rPr>
                <w:rStyle w:val="Hyperlink"/>
                <w:noProof/>
              </w:rPr>
              <w:t>1.</w:t>
            </w:r>
            <w:r w:rsidR="00510AC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510AC8" w:rsidRPr="00712CF7">
              <w:rPr>
                <w:rStyle w:val="Hyperlink"/>
                <w:noProof/>
              </w:rPr>
              <w:t>Lab Report</w:t>
            </w:r>
            <w:r w:rsidR="00510AC8">
              <w:rPr>
                <w:noProof/>
                <w:webHidden/>
              </w:rPr>
              <w:tab/>
            </w:r>
            <w:r w:rsidR="00510AC8">
              <w:rPr>
                <w:noProof/>
                <w:webHidden/>
              </w:rPr>
              <w:fldChar w:fldCharType="begin"/>
            </w:r>
            <w:r w:rsidR="00510AC8">
              <w:rPr>
                <w:noProof/>
                <w:webHidden/>
              </w:rPr>
              <w:instrText xml:space="preserve"> PAGEREF _Toc68791289 \h </w:instrText>
            </w:r>
            <w:r w:rsidR="00510AC8">
              <w:rPr>
                <w:noProof/>
                <w:webHidden/>
              </w:rPr>
            </w:r>
            <w:r w:rsidR="00510AC8">
              <w:rPr>
                <w:noProof/>
                <w:webHidden/>
              </w:rPr>
              <w:fldChar w:fldCharType="separate"/>
            </w:r>
            <w:r w:rsidR="00763EE4">
              <w:rPr>
                <w:noProof/>
                <w:webHidden/>
              </w:rPr>
              <w:t>1</w:t>
            </w:r>
            <w:r w:rsidR="00510AC8">
              <w:rPr>
                <w:noProof/>
                <w:webHidden/>
              </w:rPr>
              <w:fldChar w:fldCharType="end"/>
            </w:r>
          </w:hyperlink>
        </w:p>
        <w:p w14:paraId="57950133" w14:textId="229A6A7C" w:rsidR="00510AC8" w:rsidRDefault="00510AC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791290" w:history="1">
            <w:r w:rsidRPr="00712CF7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712CF7">
              <w:rPr>
                <w:rStyle w:val="Hyperlink"/>
                <w:noProof/>
              </w:rPr>
              <w:t>Screensho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9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3EE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BD4ED" w14:textId="5E4DEA16" w:rsidR="00510AC8" w:rsidRDefault="00510AC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791291" w:history="1">
            <w:r w:rsidRPr="00712CF7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712CF7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9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3EE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1EFC" w14:textId="000441F2" w:rsidR="00BE00EA" w:rsidRPr="00DE7D8B" w:rsidRDefault="00BE00EA" w:rsidP="00DE7D8B">
          <w:pPr>
            <w:rPr>
              <w:b/>
              <w:bCs/>
              <w:noProof/>
              <w:szCs w:val="24"/>
            </w:rPr>
          </w:pPr>
          <w:r w:rsidRPr="00BE00EA">
            <w:rPr>
              <w:b/>
              <w:bCs/>
              <w:noProof/>
              <w:szCs w:val="24"/>
            </w:rPr>
            <w:fldChar w:fldCharType="end"/>
          </w:r>
        </w:p>
      </w:sdtContent>
    </w:sdt>
    <w:p w14:paraId="01D47EE7" w14:textId="67F8517C" w:rsidR="007457D7" w:rsidRPr="007457D7" w:rsidRDefault="00EF04DE" w:rsidP="005A4349">
      <w:pPr>
        <w:spacing w:line="259" w:lineRule="auto"/>
      </w:pPr>
      <w:r>
        <w:br w:type="page"/>
      </w:r>
    </w:p>
    <w:p w14:paraId="1F5AD3C1" w14:textId="77777777" w:rsidR="007457D7" w:rsidRDefault="007457D7" w:rsidP="007457D7">
      <w:pPr>
        <w:sectPr w:rsidR="007457D7" w:rsidSect="00014BE5">
          <w:head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5A86FEB" w14:textId="20AB7B22" w:rsidR="005A4349" w:rsidRDefault="00E55F9F" w:rsidP="00EC671F">
      <w:pPr>
        <w:pStyle w:val="Title"/>
      </w:pPr>
      <w:r>
        <w:lastRenderedPageBreak/>
        <w:t xml:space="preserve">Lab </w:t>
      </w:r>
      <w:r w:rsidR="00EC671F">
        <w:t>Sessional-</w:t>
      </w:r>
      <w:r w:rsidR="004D3B95">
        <w:t>1</w:t>
      </w:r>
      <w:r w:rsidR="00EC671F">
        <w:t xml:space="preserve"> Examination </w:t>
      </w:r>
      <w:r w:rsidR="004D3B95">
        <w:t>Spring</w:t>
      </w:r>
      <w:r w:rsidR="00EC671F">
        <w:t>-202</w:t>
      </w:r>
      <w:r w:rsidR="004D3B95">
        <w:t>1</w:t>
      </w:r>
    </w:p>
    <w:p w14:paraId="37A52CFD" w14:textId="309609D4" w:rsidR="0096257D" w:rsidRDefault="00EC671F" w:rsidP="00E55F9F">
      <w:pPr>
        <w:jc w:val="center"/>
        <w:rPr>
          <w:color w:val="7F7F7F" w:themeColor="text1" w:themeTint="80"/>
        </w:rPr>
      </w:pPr>
      <w:r w:rsidRPr="00EC671F">
        <w:rPr>
          <w:color w:val="7F7F7F" w:themeColor="text1" w:themeTint="80"/>
        </w:rPr>
        <w:t>Solution</w:t>
      </w:r>
    </w:p>
    <w:p w14:paraId="008623FF" w14:textId="3C74CAED" w:rsidR="00E55F9F" w:rsidRDefault="00E80439" w:rsidP="00E80439">
      <w:pPr>
        <w:pStyle w:val="Heading1"/>
      </w:pPr>
      <w:bookmarkStart w:id="1" w:name="_Toc68791289"/>
      <w:r>
        <w:t>Lab Report</w:t>
      </w:r>
      <w:bookmarkEnd w:id="1"/>
    </w:p>
    <w:p w14:paraId="6799B4B2" w14:textId="377AD8FF" w:rsidR="00E80439" w:rsidRDefault="00E80439" w:rsidP="00E80439">
      <w:r>
        <w:t xml:space="preserve">In this report we find the voltag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°</m:t>
            </m:r>
          </m:sub>
        </m:sSub>
      </m:oMath>
      <w:r>
        <w:t xml:space="preserve"> from proteus software.</w:t>
      </w:r>
    </w:p>
    <w:p w14:paraId="77D8EF37" w14:textId="46390A1B" w:rsidR="00485A5C" w:rsidRDefault="00485A5C" w:rsidP="00485A5C">
      <w:pPr>
        <w:pStyle w:val="Caption"/>
        <w:keepNext/>
        <w:jc w:val="center"/>
      </w:pPr>
      <w:r>
        <w:t xml:space="preserve">Table </w:t>
      </w:r>
      <w:fldSimple w:instr=" SEQ Table \* ARABIC ">
        <w:r w:rsidR="00763EE4">
          <w:rPr>
            <w:noProof/>
          </w:rPr>
          <w:t>1</w:t>
        </w:r>
      </w:fldSimple>
      <w:r>
        <w:t>. Proteus Results</w:t>
      </w:r>
    </w:p>
    <w:tbl>
      <w:tblPr>
        <w:tblStyle w:val="GridTable4"/>
        <w:tblW w:w="0" w:type="auto"/>
        <w:tblLook w:val="06A0" w:firstRow="1" w:lastRow="0" w:firstColumn="1" w:lastColumn="0" w:noHBand="1" w:noVBand="1"/>
      </w:tblPr>
      <w:tblGrid>
        <w:gridCol w:w="3005"/>
        <w:gridCol w:w="3005"/>
        <w:gridCol w:w="3006"/>
      </w:tblGrid>
      <w:tr w:rsidR="00E80439" w14:paraId="286E827A" w14:textId="77777777" w:rsidTr="00510A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2C47DCD" w14:textId="040EDF6B" w:rsidR="00E80439" w:rsidRDefault="00E80439" w:rsidP="00510AC8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005" w:type="dxa"/>
          </w:tcPr>
          <w:p w14:paraId="771B1010" w14:textId="478B993D" w:rsidR="00E80439" w:rsidRDefault="00E80439" w:rsidP="00510A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06" w:type="dxa"/>
          </w:tcPr>
          <w:p w14:paraId="644439E9" w14:textId="68D963D2" w:rsidR="00E80439" w:rsidRDefault="00485A5C" w:rsidP="00510A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°</m:t>
                    </m:r>
                  </m:sub>
                </m:sSub>
              </m:oMath>
            </m:oMathPara>
          </w:p>
        </w:tc>
      </w:tr>
      <w:tr w:rsidR="00E80439" w14:paraId="3E4B5536" w14:textId="77777777" w:rsidTr="00510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904C33" w14:textId="52F98217" w:rsidR="00E80439" w:rsidRDefault="00485A5C" w:rsidP="00510AC8">
            <w:pPr>
              <w:jc w:val="center"/>
            </w:pPr>
            <w:r>
              <w:t>9V</w:t>
            </w:r>
          </w:p>
        </w:tc>
        <w:tc>
          <w:tcPr>
            <w:tcW w:w="3005" w:type="dxa"/>
          </w:tcPr>
          <w:p w14:paraId="64C81E1C" w14:textId="7C6279CC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V</w:t>
            </w:r>
          </w:p>
        </w:tc>
        <w:tc>
          <w:tcPr>
            <w:tcW w:w="3006" w:type="dxa"/>
          </w:tcPr>
          <w:p w14:paraId="6C38135A" w14:textId="4259E72D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V</w:t>
            </w:r>
          </w:p>
        </w:tc>
      </w:tr>
      <w:tr w:rsidR="00E80439" w14:paraId="40FF9318" w14:textId="77777777" w:rsidTr="00510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B10D9A6" w14:textId="2D29CB6C" w:rsidR="00E80439" w:rsidRDefault="00485A5C" w:rsidP="00510AC8">
            <w:pPr>
              <w:jc w:val="center"/>
            </w:pPr>
            <w:r>
              <w:t>11V</w:t>
            </w:r>
          </w:p>
        </w:tc>
        <w:tc>
          <w:tcPr>
            <w:tcW w:w="3005" w:type="dxa"/>
          </w:tcPr>
          <w:p w14:paraId="007A97C4" w14:textId="32BBE6C0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V</w:t>
            </w:r>
          </w:p>
        </w:tc>
        <w:tc>
          <w:tcPr>
            <w:tcW w:w="3006" w:type="dxa"/>
          </w:tcPr>
          <w:p w14:paraId="7A1CE163" w14:textId="2D5EDD88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V</w:t>
            </w:r>
          </w:p>
        </w:tc>
      </w:tr>
      <w:tr w:rsidR="00E80439" w14:paraId="7D5929A8" w14:textId="77777777" w:rsidTr="00510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7BAD5F7" w14:textId="7D936D2C" w:rsidR="00E80439" w:rsidRDefault="00485A5C" w:rsidP="00510AC8">
            <w:pPr>
              <w:jc w:val="center"/>
            </w:pPr>
            <w:r>
              <w:t>12V</w:t>
            </w:r>
          </w:p>
        </w:tc>
        <w:tc>
          <w:tcPr>
            <w:tcW w:w="3005" w:type="dxa"/>
          </w:tcPr>
          <w:p w14:paraId="45AF1AD4" w14:textId="7DE6BA11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V</w:t>
            </w:r>
          </w:p>
        </w:tc>
        <w:tc>
          <w:tcPr>
            <w:tcW w:w="3006" w:type="dxa"/>
          </w:tcPr>
          <w:p w14:paraId="69A51666" w14:textId="6947A56E" w:rsidR="00E80439" w:rsidRDefault="00485A5C" w:rsidP="00510A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V</w:t>
            </w:r>
          </w:p>
        </w:tc>
      </w:tr>
    </w:tbl>
    <w:p w14:paraId="7EE38793" w14:textId="77777777" w:rsidR="00E80439" w:rsidRDefault="00E80439" w:rsidP="00E80439"/>
    <w:p w14:paraId="13FA8717" w14:textId="59A4A5C8" w:rsidR="00E80439" w:rsidRDefault="00485A5C" w:rsidP="00485A5C">
      <w:pPr>
        <w:pStyle w:val="Heading2"/>
      </w:pPr>
      <w:bookmarkStart w:id="2" w:name="_Toc68791290"/>
      <w:proofErr w:type="spellStart"/>
      <w:r>
        <w:t>Screenshoots</w:t>
      </w:r>
      <w:bookmarkEnd w:id="2"/>
      <w:proofErr w:type="spellEnd"/>
    </w:p>
    <w:p w14:paraId="019E8A4D" w14:textId="77777777" w:rsidR="003B5CAD" w:rsidRDefault="003B5CAD" w:rsidP="003B5CAD">
      <w:pPr>
        <w:jc w:val="center"/>
      </w:pPr>
      <w:r>
        <w:rPr>
          <w:noProof/>
        </w:rPr>
        <w:drawing>
          <wp:inline distT="0" distB="0" distL="0" distR="0" wp14:anchorId="40B9226C" wp14:editId="6F24B463">
            <wp:extent cx="4306529" cy="23057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456" cy="2313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045F7" w14:textId="157905CD" w:rsidR="003B5CAD" w:rsidRDefault="003B5CAD" w:rsidP="003B5CAD">
      <w:pPr>
        <w:jc w:val="center"/>
      </w:pPr>
      <w:r>
        <w:rPr>
          <w:noProof/>
        </w:rPr>
        <w:drawing>
          <wp:inline distT="0" distB="0" distL="0" distR="0" wp14:anchorId="32292227" wp14:editId="7C40AEA4">
            <wp:extent cx="4343400" cy="202367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685" cy="2034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409E" w14:textId="77777777" w:rsidR="003B5CAD" w:rsidRDefault="003B5CAD" w:rsidP="00485A5C"/>
    <w:p w14:paraId="1C78C73F" w14:textId="72950F2A" w:rsidR="00485A5C" w:rsidRDefault="003B5CAD" w:rsidP="003B5CAD">
      <w:pPr>
        <w:jc w:val="center"/>
      </w:pPr>
      <w:r>
        <w:rPr>
          <w:noProof/>
        </w:rPr>
        <w:lastRenderedPageBreak/>
        <w:drawing>
          <wp:inline distT="0" distB="0" distL="0" distR="0" wp14:anchorId="18455F85" wp14:editId="619095A2">
            <wp:extent cx="4358148" cy="2049954"/>
            <wp:effectExtent l="0" t="0" r="444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714" cy="2058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3A462" w14:textId="7E76339E" w:rsidR="003B5CAD" w:rsidRDefault="003B5CAD" w:rsidP="003B5CAD">
      <w:pPr>
        <w:jc w:val="center"/>
      </w:pPr>
    </w:p>
    <w:p w14:paraId="17A72372" w14:textId="252E324F" w:rsidR="003B5CAD" w:rsidRDefault="003B5CAD" w:rsidP="003B5CAD">
      <w:pPr>
        <w:pStyle w:val="Heading2"/>
      </w:pPr>
      <w:bookmarkStart w:id="3" w:name="_Toc68791291"/>
      <w:r>
        <w:t>Conclusion</w:t>
      </w:r>
      <w:bookmarkEnd w:id="3"/>
    </w:p>
    <w:p w14:paraId="784CCC99" w14:textId="43E320BB" w:rsidR="003B5CAD" w:rsidRPr="003B5CAD" w:rsidRDefault="003B5CAD" w:rsidP="003B5CAD">
      <w:proofErr w:type="gramStart"/>
      <w:r>
        <w:t>Thus</w:t>
      </w:r>
      <w:proofErr w:type="gramEnd"/>
      <w:r>
        <w:t xml:space="preserve"> we find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°</m:t>
            </m:r>
          </m:sub>
        </m:sSub>
      </m:oMath>
      <w:r>
        <w:rPr>
          <w:rFonts w:eastAsiaTheme="minorEastAsia"/>
        </w:rPr>
        <w:t xml:space="preserve"> by Proteus Software for the different </w:t>
      </w:r>
      <w:proofErr w:type="spellStart"/>
      <w:r>
        <w:rPr>
          <w:rFonts w:eastAsiaTheme="minorEastAsia"/>
        </w:rPr>
        <w:t>variantions</w:t>
      </w:r>
      <w:proofErr w:type="spellEnd"/>
      <w:r>
        <w:rPr>
          <w:rFonts w:eastAsiaTheme="minorEastAsia"/>
        </w:rPr>
        <w:t xml:space="preserve"> in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10AC8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10AC8">
        <w:rPr>
          <w:rFonts w:eastAsiaTheme="minorEastAsia"/>
        </w:rPr>
        <w:t>.</w:t>
      </w:r>
    </w:p>
    <w:sectPr w:rsidR="003B5CAD" w:rsidRPr="003B5CAD" w:rsidSect="00014BE5">
      <w:headerReference w:type="default" r:id="rId16"/>
      <w:footerReference w:type="default" r:id="rId17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7497D4" w14:textId="77777777" w:rsidR="00492731" w:rsidRDefault="00492731" w:rsidP="00E056B9">
      <w:pPr>
        <w:spacing w:after="0" w:line="240" w:lineRule="auto"/>
      </w:pPr>
      <w:r>
        <w:separator/>
      </w:r>
    </w:p>
  </w:endnote>
  <w:endnote w:type="continuationSeparator" w:id="0">
    <w:p w14:paraId="29B1D131" w14:textId="77777777" w:rsidR="00492731" w:rsidRDefault="00492731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433E2" w14:textId="303DBD47" w:rsidR="00AD64FD" w:rsidRDefault="00AD64F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B7884" w14:textId="77777777" w:rsidR="00AD64FD" w:rsidRPr="00670203" w:rsidRDefault="00AD64F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AD64FD" w:rsidRDefault="00AD64F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AD64FD" w:rsidRDefault="00AD64F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42147" w14:textId="77777777" w:rsidR="00492731" w:rsidRDefault="00492731" w:rsidP="00E056B9">
      <w:pPr>
        <w:spacing w:after="0" w:line="240" w:lineRule="auto"/>
      </w:pPr>
      <w:r>
        <w:separator/>
      </w:r>
    </w:p>
  </w:footnote>
  <w:footnote w:type="continuationSeparator" w:id="0">
    <w:p w14:paraId="6D6B3BE8" w14:textId="77777777" w:rsidR="00492731" w:rsidRDefault="00492731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17B14" w14:textId="31AC6F89" w:rsidR="00AD64FD" w:rsidRDefault="00AD64F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andSHAK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F31B3" w14:textId="09B73327" w:rsidR="00AD64FD" w:rsidRPr="007457D7" w:rsidRDefault="00AD64FD" w:rsidP="00745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2A888" w14:textId="170C3BD8" w:rsidR="00AD64FD" w:rsidRPr="007457D7" w:rsidRDefault="00AD64FD" w:rsidP="00B52D42">
    <w:pPr>
      <w:pStyle w:val="Header"/>
    </w:pPr>
    <w:r>
      <w:t xml:space="preserve">Sessional </w:t>
    </w:r>
    <w:r w:rsidR="004D3B95">
      <w:t>1</w:t>
    </w:r>
    <w:r>
      <w:t xml:space="preserve"> Examin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370FF"/>
    <w:multiLevelType w:val="hybridMultilevel"/>
    <w:tmpl w:val="7A4EA7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EE43BE"/>
    <w:multiLevelType w:val="multilevel"/>
    <w:tmpl w:val="07CEA5B6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37E4B75"/>
    <w:multiLevelType w:val="hybridMultilevel"/>
    <w:tmpl w:val="168C560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9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4B3698E"/>
    <w:multiLevelType w:val="hybridMultilevel"/>
    <w:tmpl w:val="5B0C5BD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3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C501913"/>
    <w:multiLevelType w:val="hybridMultilevel"/>
    <w:tmpl w:val="122694B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4"/>
  </w:num>
  <w:num w:numId="7">
    <w:abstractNumId w:val="9"/>
  </w:num>
  <w:num w:numId="8">
    <w:abstractNumId w:val="7"/>
  </w:num>
  <w:num w:numId="9">
    <w:abstractNumId w:val="11"/>
  </w:num>
  <w:num w:numId="10">
    <w:abstractNumId w:val="0"/>
  </w:num>
  <w:num w:numId="11">
    <w:abstractNumId w:val="1"/>
  </w:num>
  <w:num w:numId="12">
    <w:abstractNumId w:val="8"/>
  </w:num>
  <w:num w:numId="13">
    <w:abstractNumId w:val="12"/>
  </w:num>
  <w:num w:numId="14">
    <w:abstractNumId w:val="15"/>
  </w:num>
  <w:num w:numId="15">
    <w:abstractNumId w:val="10"/>
  </w:num>
  <w:num w:numId="16">
    <w:abstractNumId w:val="6"/>
  </w:num>
  <w:num w:numId="17">
    <w:abstractNumId w:val="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tDAwNjO0NDK3NLdQ0lEKTi0uzszPAykwqgUApevcK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1A70"/>
    <w:rsid w:val="00013AA7"/>
    <w:rsid w:val="00014BE5"/>
    <w:rsid w:val="00040165"/>
    <w:rsid w:val="000447E5"/>
    <w:rsid w:val="00073A5F"/>
    <w:rsid w:val="000942FB"/>
    <w:rsid w:val="000A31EE"/>
    <w:rsid w:val="000E2BBE"/>
    <w:rsid w:val="00105E27"/>
    <w:rsid w:val="00114ACD"/>
    <w:rsid w:val="00121703"/>
    <w:rsid w:val="0013644E"/>
    <w:rsid w:val="00144883"/>
    <w:rsid w:val="001476EC"/>
    <w:rsid w:val="001934CE"/>
    <w:rsid w:val="00207E7E"/>
    <w:rsid w:val="00216B0D"/>
    <w:rsid w:val="00216FB2"/>
    <w:rsid w:val="00223496"/>
    <w:rsid w:val="00224EE6"/>
    <w:rsid w:val="00262519"/>
    <w:rsid w:val="002A1263"/>
    <w:rsid w:val="002A129A"/>
    <w:rsid w:val="002C10A0"/>
    <w:rsid w:val="002E0867"/>
    <w:rsid w:val="002E244D"/>
    <w:rsid w:val="00303C17"/>
    <w:rsid w:val="00331FC4"/>
    <w:rsid w:val="00336123"/>
    <w:rsid w:val="00342077"/>
    <w:rsid w:val="00351E01"/>
    <w:rsid w:val="003845BD"/>
    <w:rsid w:val="003A317B"/>
    <w:rsid w:val="003A4274"/>
    <w:rsid w:val="003B5CAD"/>
    <w:rsid w:val="003B5F84"/>
    <w:rsid w:val="003D6EEE"/>
    <w:rsid w:val="00444687"/>
    <w:rsid w:val="00485A5C"/>
    <w:rsid w:val="00492731"/>
    <w:rsid w:val="00496AAE"/>
    <w:rsid w:val="004D3B95"/>
    <w:rsid w:val="004E1C1F"/>
    <w:rsid w:val="00500166"/>
    <w:rsid w:val="00510AC8"/>
    <w:rsid w:val="00585E14"/>
    <w:rsid w:val="005A4349"/>
    <w:rsid w:val="005B4464"/>
    <w:rsid w:val="005F6372"/>
    <w:rsid w:val="00632C90"/>
    <w:rsid w:val="00636FBD"/>
    <w:rsid w:val="00670203"/>
    <w:rsid w:val="00674EA4"/>
    <w:rsid w:val="00677D4E"/>
    <w:rsid w:val="00694687"/>
    <w:rsid w:val="006A3BCE"/>
    <w:rsid w:val="006A6E91"/>
    <w:rsid w:val="006E5130"/>
    <w:rsid w:val="007347F2"/>
    <w:rsid w:val="00740A59"/>
    <w:rsid w:val="007457D7"/>
    <w:rsid w:val="00763B1A"/>
    <w:rsid w:val="00763EE4"/>
    <w:rsid w:val="00792F5C"/>
    <w:rsid w:val="007949A3"/>
    <w:rsid w:val="007A4084"/>
    <w:rsid w:val="007E4541"/>
    <w:rsid w:val="007E6BC5"/>
    <w:rsid w:val="008147C9"/>
    <w:rsid w:val="008406D9"/>
    <w:rsid w:val="00874AA1"/>
    <w:rsid w:val="008758CC"/>
    <w:rsid w:val="0089313F"/>
    <w:rsid w:val="008979D4"/>
    <w:rsid w:val="008A59D7"/>
    <w:rsid w:val="008B75DA"/>
    <w:rsid w:val="008D52BF"/>
    <w:rsid w:val="00926F18"/>
    <w:rsid w:val="0094308E"/>
    <w:rsid w:val="00944A0C"/>
    <w:rsid w:val="00955CA0"/>
    <w:rsid w:val="0096056F"/>
    <w:rsid w:val="0096257D"/>
    <w:rsid w:val="009736AC"/>
    <w:rsid w:val="009844BB"/>
    <w:rsid w:val="009B63B8"/>
    <w:rsid w:val="009D3BA4"/>
    <w:rsid w:val="00A013F9"/>
    <w:rsid w:val="00A045E5"/>
    <w:rsid w:val="00A14BA1"/>
    <w:rsid w:val="00A1630F"/>
    <w:rsid w:val="00A22B13"/>
    <w:rsid w:val="00A5172F"/>
    <w:rsid w:val="00A53633"/>
    <w:rsid w:val="00A6391D"/>
    <w:rsid w:val="00A7641B"/>
    <w:rsid w:val="00AA335F"/>
    <w:rsid w:val="00AB60A8"/>
    <w:rsid w:val="00AC2149"/>
    <w:rsid w:val="00AD64FD"/>
    <w:rsid w:val="00B21C20"/>
    <w:rsid w:val="00B52D42"/>
    <w:rsid w:val="00B54D17"/>
    <w:rsid w:val="00B67BE8"/>
    <w:rsid w:val="00BB2BAE"/>
    <w:rsid w:val="00BC18D5"/>
    <w:rsid w:val="00BE00EA"/>
    <w:rsid w:val="00C05961"/>
    <w:rsid w:val="00C16860"/>
    <w:rsid w:val="00CA4222"/>
    <w:rsid w:val="00CF7F35"/>
    <w:rsid w:val="00D15ED2"/>
    <w:rsid w:val="00D43D90"/>
    <w:rsid w:val="00DA5F21"/>
    <w:rsid w:val="00DE7D8B"/>
    <w:rsid w:val="00E056B9"/>
    <w:rsid w:val="00E242F3"/>
    <w:rsid w:val="00E24DD3"/>
    <w:rsid w:val="00E55F9F"/>
    <w:rsid w:val="00E80439"/>
    <w:rsid w:val="00E82287"/>
    <w:rsid w:val="00EC1F83"/>
    <w:rsid w:val="00EC671F"/>
    <w:rsid w:val="00EE04C1"/>
    <w:rsid w:val="00EF04DE"/>
    <w:rsid w:val="00F11664"/>
    <w:rsid w:val="00F95448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671F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4FD"/>
    <w:pPr>
      <w:keepNext/>
      <w:keepLines/>
      <w:numPr>
        <w:ilvl w:val="1"/>
        <w:numId w:val="5"/>
      </w:numPr>
      <w:spacing w:before="40" w:after="0"/>
      <w:ind w:left="540" w:hanging="27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71F"/>
    <w:rPr>
      <w:rFonts w:asciiTheme="majorBidi" w:eastAsiaTheme="majorEastAsia" w:hAnsiTheme="majorBid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D64FD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  <w:style w:type="character" w:styleId="PlaceholderText">
    <w:name w:val="Placeholder Text"/>
    <w:basedOn w:val="DefaultParagraphFont"/>
    <w:uiPriority w:val="99"/>
    <w:semiHidden/>
    <w:rsid w:val="00E804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51DB1-42DC-4412-9676-D3E429FA1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56</cp:revision>
  <cp:lastPrinted>2021-04-08T11:21:00Z</cp:lastPrinted>
  <dcterms:created xsi:type="dcterms:W3CDTF">2020-10-01T06:13:00Z</dcterms:created>
  <dcterms:modified xsi:type="dcterms:W3CDTF">2021-04-08T11:21:00Z</dcterms:modified>
</cp:coreProperties>
</file>